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4)</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0470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0ba5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